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X6970f83fc2d8550458216887560e03b35335d25"/>
    <w:p>
      <w:pPr>
        <w:pStyle w:val="Heading1"/>
      </w:pPr>
      <w:r>
        <w:t xml:space="preserve">Cover Letter for Surgeon Position in Russia Moscow</w:t>
      </w:r>
    </w:p>
    <w:p>
      <w:pPr>
        <w:pStyle w:val="FirstParagraph"/>
      </w:pPr>
      <w:r>
        <w:t xml:space="preserve">Dear [Hiring Manager's Name or "To the Hiring Committee"],</w:t>
      </w:r>
    </w:p>
    <w:p>
      <w:pPr>
        <w:pStyle w:val="BodyText"/>
      </w:pPr>
      <w:r>
        <w:t xml:space="preserve">I am writing to express my enthusiastic interest in the Surgeon position at a prestigious medical institution in Russia, Moscow. As a dedicated and experienced surgical professional with a passion for advancing patient care through innovation and precision, I am eager to contribute my skills to an organization that values excellence in healthcare. My background as a Surgeon, combined with my understanding of the unique demands of Russia’s medical landscape, positions me as a strong candidate to support your institution’s mission of delivering world-class surgical services in Moscow.</w:t>
      </w:r>
    </w:p>
    <w:p>
      <w:pPr>
        <w:pStyle w:val="BodyText"/>
      </w:pPr>
      <w:r>
        <w:t xml:space="preserve">With over [X years] of experience in various surgical specialties—including general surgery, orthopedic surgery, and minimally invasive procedures—I have developed a comprehensive skill set that aligns with the high standards required for medical practice in Russia. My career has been defined by a commitment to excellence, patient-centered care, and continuous learning. I have worked in multidisciplinary teams across diverse healthcare settings, refining my ability to perform complex surgeries with precision while maintaining the highest ethical and professional standards.</w:t>
      </w:r>
    </w:p>
    <w:bookmarkStart w:id="20" w:name="professional-background-and-expertise"/>
    <w:p>
      <w:pPr>
        <w:pStyle w:val="Heading2"/>
      </w:pPr>
      <w:r>
        <w:t xml:space="preserve">Professional Background and Expertise</w:t>
      </w:r>
    </w:p>
    <w:p>
      <w:pPr>
        <w:pStyle w:val="FirstParagraph"/>
      </w:pPr>
      <w:r>
        <w:t xml:space="preserve">As a Surgeon, I have consistently prioritized patient safety, surgical innovation, and collaboration with medical professionals. My training at [Medical School/Institution] provided me with a solid foundation in both traditional and modern surgical techniques. During my residency at [Hospital Name], I honed my ability to diagnose and treat a wide range of conditions, from traumatic injuries to chronic diseases, while adapting to the evolving challenges of healthcare delivery.</w:t>
      </w:r>
    </w:p>
    <w:p>
      <w:pPr>
        <w:pStyle w:val="BodyText"/>
      </w:pPr>
      <w:r>
        <w:t xml:space="preserve">A key aspect of my career has been my focus on minimally invasive surgery, which reduces recovery times and enhances patient outcomes. This expertise is particularly relevant in the context of Russia Moscow’s growing demand for efficient and advanced medical services. I have also participated in several international conferences and workshops, where I gained insights into global surgical trends and technologies that can be applied to improve healthcare practices in Russia.</w:t>
      </w:r>
    </w:p>
    <w:p>
      <w:pPr>
        <w:pStyle w:val="BodyText"/>
      </w:pPr>
      <w:r>
        <w:t xml:space="preserve">My work has not been limited to the operating room. I have actively contributed to medical education by mentoring junior surgeons and participating in research initiatives aimed at improving surgical outcomes. For instance, my research on [specific topic, e.g., "robotic-assisted procedures in orthopedic surgery"] was published in [Journal Name], underscoring my commitment to advancing the field of surgery through evidence-based practices.</w:t>
      </w:r>
    </w:p>
    <w:bookmarkEnd w:id="20"/>
    <w:bookmarkStart w:id="21" w:name="X8f5de4fe9a88aeeb062cbfda94cecfab418b70a"/>
    <w:p>
      <w:pPr>
        <w:pStyle w:val="Heading2"/>
      </w:pPr>
      <w:r>
        <w:t xml:space="preserve">Understanding of Russia Moscow’s Healthcare Environment</w:t>
      </w:r>
    </w:p>
    <w:p>
      <w:pPr>
        <w:pStyle w:val="FirstParagraph"/>
      </w:pPr>
      <w:r>
        <w:t xml:space="preserve">Moscow, as one of the most dynamic and culturally rich cities in Russia, presents unique opportunities and challenges for medical professionals. The city is home to some of the country’s leading hospitals and research institutions, such as [examples if known, e.g., "Ryazan State Medical University" or "City Clinical Hospital No. 24"]. These institutions are at the forefront of medical innovation, and I am eager to contribute to their mission of providing cutting-edge care to patients from diverse backgrounds.</w:t>
      </w:r>
    </w:p>
    <w:p>
      <w:pPr>
        <w:pStyle w:val="BodyText"/>
      </w:pPr>
      <w:r>
        <w:t xml:space="preserve">Having studied Russian healthcare policies and observed the rapid advancements in medical technology in Moscow, I recognize the importance of adapting my skills to meet local needs. The integration of digital health solutions, such as electronic patient records and telemedicine, is becoming increasingly critical in Russia’s healthcare system. My ability to leverage these tools while maintaining a human-centered approach to surgery aligns with the goals of modernizing medical care in Moscow.</w:t>
      </w:r>
    </w:p>
    <w:bookmarkEnd w:id="21"/>
    <w:bookmarkStart w:id="22" w:name="X5256377713acfc288db14cd4a36211725e9ad68"/>
    <w:p>
      <w:pPr>
        <w:pStyle w:val="Heading2"/>
      </w:pPr>
      <w:r>
        <w:t xml:space="preserve">Commitment to Patient Care and Cultural Sensitivity</w:t>
      </w:r>
    </w:p>
    <w:p>
      <w:pPr>
        <w:pStyle w:val="FirstParagraph"/>
      </w:pPr>
      <w:r>
        <w:t xml:space="preserve">At the core of my identity as a Surgeon is an unwavering dedication to patient well-being. In Moscow, where cultural diversity and varying healthcare expectations are common, I believe that empathy, communication, and cultural sensitivity are essential. My experience working with international patients has taught me how to navigate language barriers and provide care that respects individual values and beliefs.</w:t>
      </w:r>
    </w:p>
    <w:p>
      <w:pPr>
        <w:pStyle w:val="BodyText"/>
      </w:pPr>
      <w:r>
        <w:t xml:space="preserve">Furthermore, I am deeply committed to upholding the ethical standards of the medical profession. In Russia Moscow, where trust in healthcare institutions is vital, my integrity and transparency in patient interactions will ensure that I build strong relationships with both patients and colleagues. I understand that surgical success is not only measured by technical proficiency but also by the impact it has on patients’ lives.</w:t>
      </w:r>
    </w:p>
    <w:bookmarkEnd w:id="22"/>
    <w:bookmarkStart w:id="23" w:name="why-russia-moscow"/>
    <w:p>
      <w:pPr>
        <w:pStyle w:val="Heading2"/>
      </w:pPr>
      <w:r>
        <w:t xml:space="preserve">Why Russia Moscow?</w:t>
      </w:r>
    </w:p>
    <w:p>
      <w:pPr>
        <w:pStyle w:val="FirstParagraph"/>
      </w:pPr>
      <w:r>
        <w:t xml:space="preserve">The opportunity to work as a Surgeon in Russia Moscow excites me for several reasons. First, the city’s vibrant medical community offers a platform to collaborate with some of the brightest minds in surgery. Second, Moscow’s role as a hub for international healthcare initiatives allows me to contribute to global health efforts while gaining exposure to diverse medical practices. Finally, the city’s rich cultural heritage and historical significance provide an inspiring environment for professional and personal growth.</w:t>
      </w:r>
    </w:p>
    <w:p>
      <w:pPr>
        <w:pStyle w:val="BodyText"/>
      </w:pPr>
      <w:r>
        <w:t xml:space="preserve">I am particularly drawn to [specific hospital or institution if known] because of its reputation for excellence in surgical care and its commitment to innovation. I am confident that my technical expertise, combined with my passion for improving patient outcomes, will enable me to make meaningful contributions to your team. I am also eager to learn from the unique challenges and opportunities that come with working in Russia Moscow, ensuring that I grow alongside the institution.</w:t>
      </w:r>
    </w:p>
    <w:bookmarkEnd w:id="23"/>
    <w:bookmarkStart w:id="24" w:name="conclusion"/>
    <w:p>
      <w:pPr>
        <w:pStyle w:val="Heading2"/>
      </w:pPr>
      <w:r>
        <w:t xml:space="preserve">Conclusion</w:t>
      </w:r>
    </w:p>
    <w:p>
      <w:pPr>
        <w:pStyle w:val="FirstParagraph"/>
      </w:pPr>
      <w:r>
        <w:t xml:space="preserve">In conclusion, I am excited about the possibility of joining a prestigious medical institution in Russia Moscow as a Surgeon. My qualifications, experience, and dedication to surgical excellence make me an ideal candidate for this role. I am confident that my skills will complement your team’s goals of delivering exceptional care to patients in one of the world’s most dynamic cities.</w:t>
      </w:r>
    </w:p>
    <w:p>
      <w:pPr>
        <w:pStyle w:val="BodyText"/>
      </w:pPr>
      <w:r>
        <w:t xml:space="preserve">Thank you for considering my application. I would welcome the opportunity to discuss how my background and vision align with the needs of your institution. Please feel free to contact me at [your phone number] or [your email address] at your earliest convenience. I look forward to contributing to the continued success of [Hospital Name or "the medical community in Russia Moscow"].</w:t>
      </w:r>
    </w:p>
    <w:p>
      <w:pPr>
        <w:pStyle w:val="BodyText"/>
      </w:pPr>
      <w:r>
        <w:t xml:space="preserve">Sincerely,</w:t>
      </w:r>
      <w:r>
        <w:br/>
      </w:r>
      <w:r>
        <w:t xml:space="preserve">[Your Full Name]</w:t>
      </w:r>
      <w:r>
        <w:br/>
      </w:r>
      <w:r>
        <w:t xml:space="preserve">Surgeon</w:t>
      </w:r>
      <w:r>
        <w:br/>
      </w:r>
      <w:r>
        <w:t xml:space="preserve">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Russia Moscow</dc:title>
  <dc:creator/>
  <dc:language>en</dc:language>
  <cp:keywords/>
  <dcterms:created xsi:type="dcterms:W3CDTF">2026-06-01T19:14:59Z</dcterms:created>
  <dcterms:modified xsi:type="dcterms:W3CDTF">2026-06-01T19:14:59Z</dcterms:modified>
</cp:coreProperties>
</file>

<file path=docProps/custom.xml><?xml version="1.0" encoding="utf-8"?>
<Properties xmlns="http://schemas.openxmlformats.org/officeDocument/2006/custom-properties" xmlns:vt="http://schemas.openxmlformats.org/officeDocument/2006/docPropsVTypes"/>
</file>